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69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๑)</w:t>
      </w:r>
      <w:r>
        <w:t xml:space="preserve"> </w:t>
      </w:r>
      <w:r>
        <w:t xml:space="preserve">๒๓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อยู่ที่วัดป่าเรไรวรวิหารนะครับ นักเรียนถ้ามีโอกาสผ่านไปผ่านมาที่จังหวัดสุพรรณบุรีนะครับ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แม่รักลูก ลูกก็รู้อยู่ว่ารักคนอื่นสักหมื่นแสนไม่แม้นเหมือนจะกินนอนวอนว่าเมตตาเตือนจากเรือนลาแม่ไปแต่ตัวแม่วันทอง ของลูกจงกลับบ้านเขาจะพาลว้าวุ่นแม่ทูนหัวจะก้มหน้าลาไป มิได้กลัว แม่อย่ามัวหมองนัก จงหักใจนางกอดจูบ ลูบหลังแล้วสั่งสอนอำนวยพร พลายน้อยละห้อยไห้พ่อไปดีศรีสวัสดิ์ กำจัดภัยจนเติบใหญ่ ยิ่งหยวดได้บวชเรียน ลูกผู้ชายลายมือนั้นคือยศ เจ้าจงอตส่าห์ทำ สม่ำเสมียนแล้วพาลูกแล้วพาลูก ออกมา ข้างท่าเกวียนจะจากเจียนใจขาด อนาถใจลูกก็แล ดูแม่แม่ดูลูกต่างพันผูก เพียงว่า เลือดตาไหลสะอื้นร่ำอำลา ด้วยอาลัยแล้วแข็งใจจากนาง ตามทางมาเหลียวหลังยังเห็นแม่ แลเขม้นแม่ก็เห็นลูกน้อย ละห้อยหาแต่เหลียวเหลียวเลี้ยวลับวับวิญญาณ์ โอ้เปล่่าตา ต่างสะอื้นยืนตะลึงคำถามกระตุ้นความคิดข้อที่ 1 ครับนักเรียน ข้อความที่นักเรียนได้ยินไปเมื่อสักครู่นี้นะครับในวีดิทัศน์จะเป็นร้อยแก้วตอบคำถามกับครูปลายทางได้เลยครับ 1 2 3ถูกต้องครับ เป็นบทร้อย</w:t>
      </w:r>
    </w:p>
    <w:p>
      <w:pPr>
        <w:pStyle w:val="BodyText"/>
      </w:pPr>
      <w:r>
        <w:t xml:space="preserve">(คุณครูคณิตา) เป็นบทร้อยกรองค่ะ</w:t>
      </w:r>
    </w:p>
    <w:p>
      <w:pPr>
        <w:pStyle w:val="BodyText"/>
      </w:pPr>
      <w:r>
        <w:t xml:space="preserve">(คุณครูปรเมษฐ) บทร้อยกรองครับนักเรียนนักเรียนสมกับคุณครูได้สอนมานะครับเป็นไรไป เมื่อนักเรียนฟังการอ่านออกเสียงบทร้อยกรองเมื่อสักครู่นะครับ นักเรียนมีความรู้สึกอย่างไรในการฟังครับ อันนี้เป็นความรู้สึก ลองตอบกับคุณครูปลายทางสิ ว่าหนูมีความรู้สึกฟังบทร้อยกรองดังกล่าว คุณครูคณิตาแล้วคุณครูคณิตาล่ะครับ มีความรู้สึกอย่างไร เมื่อได้ฟังบทร้อยกรองเมื่อสักครู่นี้ครับ</w:t>
      </w:r>
    </w:p>
    <w:p>
      <w:pPr>
        <w:pStyle w:val="BodyText"/>
      </w:pPr>
      <w:r>
        <w:t xml:space="preserve">(คุณครูคณิตา) ค่ะ ในความรู้สึกของคุณครูก็คือ ได้รู้สึกว่าบทร้อยกรองนี้มีความรูมีความไพเราะมากค่ะ แล้วก็มีความลึกซึ้งแล้วก็กินใจผู้ฟังมากเลยค่ะ แล้วก็ทำให้เราคิดถึงแม่นะคะ คิดถึงแม่ เห็น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คุณครูก็เชื่อว่า หนู ๆ ก็คิดคณิตาแน่นอนนะครับ เดี๋ยวไปดูกับคำถามข้อที่ 3 นะครับการอ่านบทร้อยกรองเป็นทำนองเสนาะนั้นนะครับมีความไพเราะเพราะเหตุใดครับทำนองเสนาะนี่ถึงมีความไพเราะสิครับ ว่าเหตุใดมันถึงมีความไพเราะนะครับ</w:t>
      </w:r>
    </w:p>
    <w:p>
      <w:pPr>
        <w:pStyle w:val="BodyText"/>
      </w:pPr>
      <w:r>
        <w:t xml:space="preserve">(คุณครูคณิตา) ค่ะ เดี๋ยวคุ๊ครูจะถามครุดีกว่ค่ะ เนื่องจากคุณครูปรเมษฐนี่เชี่ยวชาญเกี่ยวกับบทร้อยกรองมากเลยนะคะ คุณครูปรเมษฐคะ ทำไมค่ะ ถึงมีทำนองเสนาะเพราะเหตุใดคะ</w:t>
      </w:r>
    </w:p>
    <w:p>
      <w:pPr>
        <w:pStyle w:val="BodyText"/>
      </w:pPr>
      <w:r>
        <w:t xml:space="preserve">(คุณครูปรเมษฐ) ก็คือว่าในบทร้อยกรองใช่ไหมครับ ถ้าเราอ่านเป็นทำนองเสนาะนี่เหมือนใส่ดนตรีเข้าไป เป็นการใส่เสียนงดนตรีไพเราะทีนี้แล้วพอเป็นเพลงเป็นดนตรีมันก็ทำให้มันรู้สึกอยากฟังนะครับมันจึงทำให้บทร้อยกรองที่อ่านเป็นทำนองเสนาะครับ มีความไพเราะน่าฟังเป็นอย่างมากนะครับ อันนี้เป็นความคิดเหอีกสักข้อหนึ่ง นักเรียนชอบอ่านบทร้อยกรองหรือไม่ เพราะเหตุใด อันนี้ก็เป็นการถามความคิดเห็นอีกแล้วนะครัย 1 คนในห้องให้เป็นหัวหน้าห้องตอบสิตอบคำถามกับคุณครูปลายทางครับ หัวหน้าห้องชอบอ่านหรือไม่ แล้วทำไม ชอยเพราะเหตุใด ไม่ชอบเพราะเหตุใด ตอบครับเก่งมากครับ คุณครูครูคณิตาคุณครูคณิตาชอบหรือไม่บทร้อยกรอง</w:t>
      </w:r>
    </w:p>
    <w:p>
      <w:pPr>
        <w:pStyle w:val="BodyText"/>
      </w:pPr>
      <w:r>
        <w:t xml:space="preserve">(คุณครูคณิตา) บทร้อยกรองนะคะ คุณครูคณิตานี่ชอบฟังมากกว่าที่จะชอบอ่านนะคะ เนื่องจากเสียงของคุณครูคณิตานี่ ไม่ได้ไพเราะเหมือนคุณครูครูปรเมษฐนะคะก็ช่างพูดยอผมนะครับ เห็นเสียงหวานแหววนะครับ อย่าให้คุณครูได้ร้องเลยค่ะนักเรียนนักเรียนคงจะต้องจองคิวรักษานะคะเกี่ยวกับเรื่องหนูนะคะ เพราะฉะนั้นนี่ให้ครูครูปรเมษฐอ่านบทร้อยกรองดีที่สุดค่ะ</w:t>
      </w:r>
    </w:p>
    <w:p>
      <w:pPr>
        <w:pStyle w:val="BodyText"/>
      </w:pPr>
      <w:r>
        <w:t xml:space="preserve">(คุณครูปรเมษฐ) แล้วนักเรียนมีความชอบหรือไม่ ก็รู้คำตอบเป็นที่เรียบร้อยแล้วนะครับ ต่อไปนะครับ จุดประสงค์ของการเรียนรู้ในชั่วโมงนี้ครับครูครูคณิตา</w:t>
      </w:r>
    </w:p>
    <w:p>
      <w:pPr>
        <w:pStyle w:val="BodyText"/>
      </w:pPr>
      <w:r>
        <w:t xml:space="preserve">(คุณครูคณิตา)1. อธิบายหลักการอ่านออกเสียงบทร้อยกรองได้2. อ่านบทร้อยกรอง เรื่องขุนช้างขุนแผน ตอน กำเนิดพลายงามได้3. เห็นถึงคุณค่าของการอ่านบทร้อยกรองจากเรื่องขุนช้างขุนแผน ตอน กำเนิดพลายงาม</w:t>
      </w:r>
    </w:p>
    <w:p>
      <w:pPr>
        <w:pStyle w:val="BodyText"/>
      </w:pPr>
      <w:r>
        <w:t xml:space="preserve">(คุณครูปรเมษฐ) และนี่ก็คืเป็นสิ่งที่หนู ๆ นั้นสามารถปฏิบัติได้เมื่อเรียนครบจบชั่วโมงนี้นะครับนักเรียนรู้จักบทร้อยกรองประเภทใดบ้างอันนี้เป็นคำถามที่ตอบกับคุณครูได้เลยนะ ตอบในห้องมีอะไรบ้างหนอ บทร้อยกรองมีประเภทอะไรบ้าง</w:t>
      </w:r>
    </w:p>
    <w:p>
      <w:pPr>
        <w:pStyle w:val="BodyText"/>
      </w:pPr>
      <w:r>
        <w:t xml:space="preserve">(คุณครูคณิตา) มีหลายประเภทเลยใช่ไหมคะ เท่าที่คุณครูรู้นะคะ ก็คือจะมี โคลง ฉันท์ กาพย์กลอน แล้วก็ ร่าย ค่ะ</w:t>
      </w:r>
    </w:p>
    <w:p>
      <w:pPr>
        <w:pStyle w:val="BodyText"/>
      </w:pPr>
      <w:r>
        <w:t xml:space="preserve">(คุณครูปรเมษฐ) แสดงว่าท่องได้เลยโคลง ฉันท์ กาพย์ กลอน ร่ายมี 5 ประเภท บทร้อยกรองของภาษาไทยนะครับ ต่อไปเคยอ่านบทร้อยกรองเรื่องอะไรบ้างตอบได้เลยคำถามข้อนี้ 1. ก็คือเรื่องอะไรครับ</w:t>
      </w:r>
    </w:p>
    <w:p>
      <w:pPr>
        <w:pStyle w:val="BodyText"/>
      </w:pPr>
      <w:r>
        <w:t xml:space="preserve">(คุณครูคณิตา) เรื่องอะไรคะ ที่เรากำลังเรียนอยู่ค่ะเรื่อง ขุนช้างขุนแผน ตอน กำเนิดพลายงามนั่นเองค่ะ</w:t>
      </w:r>
    </w:p>
    <w:p>
      <w:pPr>
        <w:pStyle w:val="BodyText"/>
      </w:pPr>
      <w:r>
        <w:t xml:space="preserve">(คุณครูปรเมษฐ) ถ้าย้อนไปวิชาเหมือนสินค้าใช่ไหม เมื่อนั้นพระสังข์ซ่อนอยู่ก็รู้สิ้นเช่นเดียวกัน นี่คือบทที่หนู ๆ นั้นได้อ่านตั้งแต่เด็กจนถึงทุกวันนี้เลยนะครับบทร้อยกรองที่นักเรียนอ่านนั้นเป็นผลงานของใครกวีที่แต่งนั่นเอง ส่วนใหญ่แล้วนี่รู้จักบ้างไหมล่ะที่อ่านกันมา 1. คือใครเลยคือ</w:t>
      </w:r>
    </w:p>
    <w:p>
      <w:pPr>
        <w:pStyle w:val="BodyText"/>
      </w:pPr>
      <w:r>
        <w:t xml:space="preserve">(คุณครูคณิตา) สุน… สุนอะไรคะ สุนทรภู่</w:t>
      </w:r>
    </w:p>
    <w:p>
      <w:pPr>
        <w:pStyle w:val="BodyText"/>
      </w:pPr>
      <w:r>
        <w:t xml:space="preserve">(คุณครูปรเมษฐ) เก่งมากนะครับ แล้วก็อีกหลาย ๆ ท่านที่ประพันธ์ ที่แต่งบทร้อยกรองต่าง ๆ มาเป็นวรรณคดีให้อ่านโตขึ้นนักเรียนจะได้รู้จักท่านนะครับคราวนี้ครูจะให้นักเรียนได้ชมวีดิทัศน์หลักการอ่านบทร้อยกรอง กิจกรรมจะให้นักเรียนทำอย่างไรครับคุณครูคณิตาชี้แจงเลยครับ</w:t>
      </w:r>
    </w:p>
    <w:p>
      <w:pPr>
        <w:pStyle w:val="BodyText"/>
      </w:pPr>
      <w:r>
        <w:t xml:space="preserve">(คุณครูคณิตา) ให้นักเรียนชมวีดิทัศน์เรื่อง หลักการอ่านบทร้อยกรอง จากนั้นให้แต่ละกลุ่มช่วยกันสรุปความรู้ เรื่องหลักการอ่านออกเสียงบทร้อยกรอง โดยเขียนสรุปเป็นผังความคิดในสมุดค่ะ</w:t>
      </w:r>
    </w:p>
    <w:p>
      <w:pPr>
        <w:pStyle w:val="BodyText"/>
      </w:pPr>
      <w:r>
        <w:t xml:space="preserve">(คุณครูปรเมษฐ) เพราะฉะนั้นพร้อมหรือยัง ถ้าพร้อมแล้วไปชม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การอ่านบทร้อยกรองสวัสดีค่ะน้อง ๆกลับมาพบกันอีกครังนะคะ หลังจากพบกับเพลงพื้นบ้านกันไปแล้ว ในวันนี้เรามารู้จักกับบทร้อยกรองกันบ้างนะคะ ถ้าพร้อมแล้วเราไปดูกันเลยค่ะ เนื่องจากอีกหนึ่งสัปดาห์รินจะต้องออกมาท่องบทกลอนเมื่อรินกลับมาถึงบ้าน รินจึงรีบท่องบทกลอนที่เตรียมไว้ทันที</w:t>
      </w:r>
    </w:p>
    <w:p>
      <w:pPr>
        <w:pStyle w:val="BodyText"/>
      </w:pPr>
      <w:r>
        <w:t xml:space="preserve">(ริน) เจ้าพลายงามความแสนสงสารแม่ ชำเลืองแลดูหน้าน้ำตาไหลดูหน้าน้ำตาไหลแล้วกราบกรานมารดาด้วยอาลัยลัย ลูกเติบใหญ่คงจะมาหาแม่คุณแต่ครั้งนี้มีกรรมจะจำจาก ต้องพลัดพรากต้องพลัดพรากแม่ไป เพราะอ้ายขุนเที่ยวหาพ่อขอให้ปะเดชะบุญไม่ลืมคุณมารดา จะมาเยือนแม่รักลูกลูกก็รู้อยู่ว่ารักคนอื่นสักหมื่นแสนไม่แม้นเหมือนจะกินนอนวอนว่าเมตตาเตือนจะจากเรือนร้างแม่ไปแต่ตัว// พี่รินอ่านอะไรอยู่ เพราะจังพี่กำลังบทร้อยกรองอยู่จ้ะ //คืออะไรหรือครับ</w:t>
      </w:r>
    </w:p>
    <w:p>
      <w:pPr>
        <w:pStyle w:val="BodyText"/>
      </w:pPr>
      <w:r>
        <w:t xml:space="preserve">(ริน)บทร้อยกรองหมายถึงตามบัญญัติแห่งฉันทลักษณ์เพื่อให้เกิดความครึกครื้น และมีความไพเราะแตกต่างกันไปจากถ้อยคำธรรมดาในการอ่านบทร้อยกรองนัั้น เราเรียกว่าการอ่านทำนองเสนาะจ่ะ// อ่านบทร้อยกรองเพราะ ๆ อย่างนี้ พี่รินมีวิธีอ่านอย่างไรครับ</w:t>
      </w:r>
    </w:p>
    <w:p>
      <w:pPr>
        <w:pStyle w:val="BodyText"/>
      </w:pPr>
      <w:r>
        <w:t xml:space="preserve">(ริน) ในการอ่านออกเสียงร้อยกรองนั้นเป็นการอ่านที่มุ่งให้เกิดความเพลิดเพลินในรสของคำประพันธ์ ต้องอ่านอย่างมีจังหวะลีลา และท่วงทำนองตามลักษณะคำประพันธ์แต่ละชนิดจ้ะในการอ่านบทร้อยกรองนั้น อ่านได้ 2 แบบคือ อ่านออกเสียงธรรมดา และอ่านเป็นทำนองเสนาะ// การอ่านออกเสียงธรรมดาและออกเสียงทำนองต่างกันอย่างไรครับ</w:t>
      </w:r>
    </w:p>
    <w:p>
      <w:pPr>
        <w:pStyle w:val="BodyText"/>
      </w:pPr>
      <w:r>
        <w:t xml:space="preserve">(ริน) อ่านออกเสียงธรรมดาเป็นการอ่านออกเสียงพูดตามปกติ เหมือนกับอ่านบทร้อยแก้วอ่านเป็นทำนองเสนาะเป็นการอ่านที่มีสำเนียงสูงต่ำ หนัก เบา ยาวสั้น เป็นทำนองเหมือนเสียงดนตรี มีการเอื้อนเสียง เน้นสัมผัสและท่วงทำนองตามลักษณะบังคับของบททานคำปรและเหมาะสมนอกจากนี้ยังมีหลักเกณฑ์ในการอ่านออกเสียงบทร้อยกรองด้วย เช่นบังคำของคำประพันธ์ เช่น การแบ่งสระจำนวนคำ สัมผัสเสียง วรรณยุกต์เสียงหนักเบา เป็นต้น อ่านตามลักษณะบังคับของประพันธ์ อ่านออกเสียคำควบกล้ำให้จัดเจน อ่านออกเสียงให้ผู้ฟังได้ยินทั่วถึงไม่ดังหรือค่อยจนเกินไป ต่อมาคำที่รับสัมผัสกันต้องเน้นเสียงให้ชัดเจนถ้าเป็นสัมผัสนอกต้องทอดเสียงให้มีจังหวะยาวกว่าธรรมดา และมีศิลปะในการใช้เสียงเอื้อนเสียง และทอดจังหวะให้ช้าจนจบบท ก่อนที่เราจะไปชมกันต่อนั้นทำกิจกรรมสนุก ๆ กันก่อนนะคะ ถ้าพร้อมแล้วกดปุ๋มกิจกกรรมที่อยู่ด้านล่างนี้ เพื่อไปพบกับกิจกรรมตะกร้าแสนสนุกกันเลยค่ะเรามาดูข้อควรคำนึงในการอ่านบทเลยนะคะ</w:t>
      </w:r>
    </w:p>
    <w:p>
      <w:pPr>
        <w:pStyle w:val="BodyText"/>
      </w:pPr>
      <w:r>
        <w:t xml:space="preserve">(ริน) ในการอ่านบทร้อยกรองหรือทำนองสะเนาะให้ไพเราะมีข้อควรปฏิบัติดังนี้จ้ะ ประการแรก ก่อนอ่านทำนองเสนาะ ควรมีความพร้อมทั้งกายและใจ จะทำให้มีความมั่นใจมากขึ้น2. จะต้องตั้งสติให้มั่นคง ไม่หวั่นไหว ตื่นเต้นตื้นเต้น ตกใจ หรือประมาท ควรมีสามก่อนอ่านและขณะกำลังอ่านเพื่อไม่ให้เกิดข้อผิดพลาด3. ก่อนอ่านควรตรวจดูบทอ่านอย่างคร่าว ๆ และรวดเร็ว หรือการผันวรรณการผันวรรณยุกต์ และอื่น ๆข้อที่ 4 ให้พิจารณาบทที่อ่านเพื่อตัดสินใจเลือกใส่บทอ่านในอารมณ์ให้เหมาะสม สอดคล้องกับเนื้อความและข้อสุดท้ายควรหมั่นศึกษา และฝึกฝนการอ่านทำนองจากผู้รู้ เกี่ยวกับกลวิธีต่าง ๆ อยู่เสมอจึงจะทำให้อ่านทำนองเสนาะได้อย่าง// วันนี้ชินได้ความรู้จากพี่รินมเยอะเลย</w:t>
      </w:r>
    </w:p>
    <w:p>
      <w:pPr>
        <w:pStyle w:val="BodyText"/>
      </w:pPr>
      <w:r>
        <w:t xml:space="preserve">(ริน) ถ้าอย่างนั้นก็ลองอ่านดูบ้างไหม</w:t>
      </w:r>
    </w:p>
    <w:p>
      <w:pPr>
        <w:pStyle w:val="BodyText"/>
      </w:pPr>
      <w:r>
        <w:t xml:space="preserve">(ชิน) ครับ</w:t>
      </w:r>
    </w:p>
    <w:p>
      <w:pPr>
        <w:pStyle w:val="BodyText"/>
      </w:pPr>
      <w:r>
        <w:t xml:space="preserve">(ริน) ก่อนจากกันวันนี้เรามาทำกิจกรรมฉายเดี่ยวกันนะคะเป็นอย่างไรบ้างคะน้อง ๆ ในการอ่านบทร้อยกรองไม่ยากเลยใช่ไหมคะ และในวันนี้ก็หมดเวลาแล้วลาไปก่อน ไว้พบกันใหม่กับการคิดวิเคราะห์ด้วยแผนภาพ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ขอขอบคุณสื่อวีดิทัศน์นะครับ เรื่องอ่านบทร้อยกรอง เป็นสื่อการเรียนการสอนภาษาไทย ป.6 นะครับ ไปกันต่อนะครับนักเรียนครูให้นักเรียนทำอะไรนะครับเมื่อกี้นี้</w:t>
      </w:r>
    </w:p>
    <w:p>
      <w:pPr>
        <w:pStyle w:val="BodyText"/>
      </w:pPr>
      <w:r>
        <w:t xml:space="preserve">(คุณครูคณิตา) ให้นักเรียนชมวีดิทัศน์เรียบร้อยแล้วนะคะ ก็ให้นักเรียนค่ะ สรุปหลักการค่ะ โดยใช้แผนผังความคิดค่ะเขียนแผนผังความคิดเหล่านั้นนะคะ ลงในสมุดค่ะ</w:t>
      </w:r>
    </w:p>
    <w:p>
      <w:pPr>
        <w:pStyle w:val="BodyText"/>
      </w:pPr>
      <w:r>
        <w:t xml:space="preserve">(คุณครูปรเมษฐ) ครูก็ทำมาให้นักเรียนเช่นเดียวกันนะครับ เดี๋ยวเรามาดูว่าของเราทั้ง 2 นั้นตรงกันหรือเปล่านะครับ มาช่วยสรุปกันเป็นแผนผังความคิดนะครับ หลักการอ่านบทร้อยกรองนะครับบทร้อยกรองนักเรียนอ่านแบบครูนะครับ ข้อที่ 1 อะไรครับครูคณิตา</w:t>
      </w:r>
    </w:p>
    <w:p>
      <w:pPr>
        <w:pStyle w:val="BodyText"/>
      </w:pPr>
      <w:r>
        <w:t xml:space="preserve">(คุณครูคณิตา) ข้อที่ 1 ค่ะ มีศิลปะในการเอื้อนเสียงค่ะ</w:t>
      </w:r>
    </w:p>
    <w:p>
      <w:pPr>
        <w:pStyle w:val="BodyText"/>
      </w:pPr>
      <w:r>
        <w:t xml:space="preserve">(คุณครูปรเมษฐ) ข้อที่ 2 ต้องศึกษาฉันทลักษณ์ให้เข้าครับ ข้อที่ 3 ค่ะ</w:t>
      </w:r>
    </w:p>
    <w:p>
      <w:pPr>
        <w:pStyle w:val="BodyText"/>
      </w:pPr>
      <w:r>
        <w:t xml:space="preserve">(คุณครูคณิตา) อ่านออกเสียงลักษณะบังคับค่ะ</w:t>
      </w:r>
    </w:p>
    <w:p>
      <w:pPr>
        <w:pStyle w:val="BodyText"/>
      </w:pPr>
      <w:r>
        <w:t xml:space="preserve">(คุณครูปรเมษฐ) ข้อที่ 4 อ่านให้ถูกต้อง ถือเป็นสิ่งสำคัญ</w:t>
      </w:r>
    </w:p>
    <w:p>
      <w:pPr>
        <w:pStyle w:val="BodyText"/>
      </w:pPr>
      <w:r>
        <w:t xml:space="preserve">(คุณครูคณิตา) ข้อที่ 5นะคะ อ่านด้วยเสียงที่ดังพอเหมาะค่ะ ไม่ตะโกนหรือตะคอกนะคะ</w:t>
      </w:r>
    </w:p>
    <w:p>
      <w:pPr>
        <w:pStyle w:val="BodyText"/>
      </w:pPr>
      <w:r>
        <w:t xml:space="preserve">(คุณครูปรเมษฐ) ส่วนข้อที่ 6 นะครับ อ่านออกให้ชัดเจนนี่เป็นเอกลักษณ์ของการอ่านออกเสียงบทร้อยกรองนะครับ คราวนี้ เดี๋ยวครูจะไปทบทวนเรื่องที่นักเรียนได้ศึกษามาเมื่อวานนี้ก่อนนะครับ เดี๋ยวไปทบทวนกันก่อนนะครับ</w:t>
      </w:r>
    </w:p>
    <w:p>
      <w:pPr>
        <w:pStyle w:val="BodyText"/>
      </w:pPr>
      <w:r>
        <w:t xml:space="preserve">(คุณครูปรเมษฐ) เอาล่ะครับนักเรียนนะครับ เราย้อนกลับมาที่เรือนของขุนช้างนะครับ ซึ่งเป็นสถานที่แรกแห่งการเกิดเรื่อง กำเนิดพลายงามนะครับ ท้าวความเดิมนะครับ นางวันทองนี่ เมื่อได้แต่งงานกับขุนแผนแล้วนะครับ ก็เกิดเหตุการณ์ต่าง ๆ ที่เรือนของขุนช้างนะครับ จนครบกำหนดคลอดบุตรนะครับ ก็ได้คลอดพลายงามออกมานะครับเป็นเด็กที่น่ารักมากนะครับ แล้วก็ขึ้นชื่อหรือตั้งชื่อว่าพลายงาม ตามชื่อของขุนแผนพลายแก้วนั่นเองนะครับ คราวนี้ตอนเด็ก ๆ ยังดูไม่รู้ใช่ไหมนะครับ ว่าหน้าตาเป็นอย่างไร พอโตขึ้นขุนช้างซึ่งเป็นเจ้าของบ้านเจ้าของเรือนนี่เด็ก ๆ นะครับ ก็ชักเอะใจแล้ว ว่านี้ใช่ลูกเราหรือเปล่า พอสืบทราบเรื่องว่าเป็นลูกขุนแผนนะครับ พอทราบเรื่องขุนช้างจะทำอย่างไรถูกต้องครับ ขุนช้างก็จะต้องหาวิธีการกำจัดพลายงามให้ได้ ก็โดยเมื่อวานนี้ พาเข้าไปในป่าใช่ไหมครับแล้วก็ทำอย่างไรครับ ฆ่านะครับแล้วก็เดินกลับมาบ้านเหมือนไม่มีอะไรเกินขึ้นนะครับเดี๋ยววันนี้นักเรียนก็จะไปฝึกอ่านบทร้อยกรองต่อจากที่นักเรียนนั้นอ่านไปเมื่อวานนะครับ ว่าเหตุการณ์จะเป็นอย่างไรกันเลยครับ เด็ก ๆ ครับเดี๋ยวเรามาลองอ่านกันเลยนะครับ เริ่มนะครับ ขีดตามนะครับ ฝ่ายผีพลายนายขุนแผนขุนแผน แค้นขุนช้างอุตส่าห์ง้าง ขอนใหญ่ให้เขยื้อน นี่แบบ 3 2 3 แล้วเป่าแก้แผลหายละลายเลือนเจ้าพลายเคลื่อน คลายฟื้นเหมือนตื่นนอน นี่ก็คือการแบ่งแบบ 3 2 3 อันบนนี่ 3 3 3 นะครับเอานักเรียนอ่นพร้อมกันอีกหนึ่งครังนะครับ 1 2 3ฝ่ายผีพราย นายขุนแผนแค้นขุนช้าง อุตส่าห์ง่างขอนใหญ่ให้เขยื้อน แล้วเป่าแก้ แผลหายละลายเลือน เจ้าพลายเคลื่อนเหมือนตื่นนอน อันนี้เป็นการอ่านออกเสียงแบบธรรมดา ไปดูการอ่านแบ่งวรรคในบทถัดไปนะครับในหนังสือนะครับ นางพรายบอกว่าเราบ่าวขุนแผน 3 2 3มาทำแทน เมื่อมันทับช่วยรับขอน 3 3 3ไม่ม้วยแล้ว แก้วตา อย่าอาวรณ์ อยู่นี่ก่อนเถิดนะเจ้าอย่าเศร้าใจ นักเรียนครับ แบ่งแบบนี้นะครับคราวนี้ เมื่อกี้อ่านแบบธรรมดาทีนี้ลองอ่านแบบทำนองเสนาะพร้อม ๆ กันนะครับเดี๋ยวเริ่มอ่านไปพร้อม ๆ กับครูเลยนะครับ 1 2 3นางพรายบอกว่าเรา บ่าวขุนแผนมาทำแทนเมื่อบรรทัดไม่ม้วยแล้ว แก้วตาอย่าอาวรณ์อยู่นี่ก่อนเถิดนะเจ้า อย่าเอย่าเศร้าใจนี่คือการอ่านแบบทำนองเสนาะนะครับก็จะให้ฝึกอ่าน นักเรียนเจอคำศัพท์คำใดที่น่าค้นหา เปิดพจนานุกรมก่นะครับ อันนี้ก็เป็นตอนที่ขุนแผนนะครับขุนช้าง ไม่ใช่ขุนแผน เป็นตอนที่ผีพรายซึ่งเป็นลูกน้องของขุนแผนนี่มาช่ยพลายงามนะครับ ให้รอดจากความตายที่ขุนช้างลวงมาฆ่า ตอนนี้ผีพรายก็ได้ช่วยพลายงามเป็นที่เรียบร้อยแล้วนะครับ ตอนต่อไปจะเป็นอย่างไร นักเรียนไปศึกษาด้วยตัวเองเป็นการอ่านออกเสียงต่อไปเลยนะครับ ครูจะให้นักเรียนอ่านออกเสียงบทร้อยกรองนะครับ เรื่อง ขุนช้างขุนแผนตอน กำเนิดพลายงาม กำหนดหน้า 59 -99นะครับ เนื้อหาตั้งแต่วรรคที่บอกว่า ฝ่ายพวกพรายพลายกายสิทธิ์มีพิรุธรำคาญคอยสุริยาจะคลาไคลให้ได้ อ่านออกเสียงด้วยกันนะครับ โดยฝึกอ่านพร้อมกันทั้งชั้นเรียน แล้วก็ฝึกอ่านเป็นรายกลุ่ม แล้วก็ฝึกอ่านเป็นรายบุคคล ครูให้เวลา 20 นาทีนะครับส่วนบทบาทหรือครับ ของนักเรียนให้ทำอย่างไรครับ ครูคณิตาของนักเรียนนะคะ ก็ให้ฝึกแบ่งวรรคตอนค่ะเรื่อง ขุนช้างขุนแผน ตอน กำเนิดพลายงามนะคะ ตามที่คุณครูปรเมษฐได้ชี้แจ้งไปแล้วนะคะ ส่วนบทบาทก็คือดูแลการทำงานของนักเรียนหรือการฝึกอ่านบทร้อยกรองค่ะ โดยให้ระยะเวลากี่นาทีนะคะ</w:t>
      </w:r>
    </w:p>
    <w:p>
      <w:pPr>
        <w:pStyle w:val="BodyText"/>
      </w:pPr>
      <w:r>
        <w:t xml:space="preserve">(คุณครูปรเมษฐ) 20 นาทีนะครับ ถ้าพร้อมแล้วลงมือปฏิบัติได้ณ บัดนี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ครับ จากที่ฝึกอ่านบทร้อยกรองเป็นที่เรียบร้อยแล้วนะครับเขียนองค์ความรู้กันดีกว่าครับนักเรียน ไปกันเลยคำถามครับ นักเรียนลองประเมินการอ่านออกเสียงบทร้อยกรองของตนเองว่ามีข้อดีข้อบกพร่องอย่างไรนะครับ อันนี้ให้นักเรียนเป็นงานของตัวเองดีกว่าครับครูคณิตา ไม่ต้องคัดลอกลงไป ให้ตอบคำถามเลยในสมุดนะครับ</w:t>
      </w:r>
    </w:p>
    <w:p>
      <w:pPr>
        <w:pStyle w:val="BodyText"/>
      </w:pPr>
      <w:r>
        <w:t xml:space="preserve">(คุณครูคณิตา) ค่ะ บอกข้อดี แล้วก็สิ่งที่เราควรปรับปรุงนะคะ</w:t>
      </w:r>
    </w:p>
    <w:p>
      <w:pPr>
        <w:pStyle w:val="BodyText"/>
      </w:pPr>
      <w:r>
        <w:t xml:space="preserve">(คุณครูปรเมษฐ) ถูกต้องนะครับ</w:t>
      </w:r>
    </w:p>
    <w:p>
      <w:pPr>
        <w:pStyle w:val="BodyText"/>
      </w:pPr>
      <w:r>
        <w:t xml:space="preserve">(คุณครูคณิตา) ค่ะไม่มีถูก</w:t>
      </w:r>
    </w:p>
    <w:p>
      <w:pPr>
        <w:pStyle w:val="BodyText"/>
      </w:pPr>
      <w:r>
        <w:t xml:space="preserve">(คุณครูปรเมษฐ) ไม่มีผิดไม่มีถูกนะครับ ไม่ต้องลอกโจทย์นะครับ ต่อไป ครูคณิตาถามบ้าง</w:t>
      </w:r>
    </w:p>
    <w:p>
      <w:pPr>
        <w:pStyle w:val="BodyText"/>
      </w:pPr>
      <w:r>
        <w:t xml:space="preserve">(คุณครูคณิตา) ค่ะ นักเรียนจะมีวิธีการแก้ไขข้อบกพร่องค่ะ ในการอ่านบทร้อยกรองของตนเองอย่างไร</w:t>
      </w:r>
    </w:p>
    <w:p>
      <w:pPr>
        <w:pStyle w:val="BodyText"/>
      </w:pPr>
      <w:r>
        <w:t xml:space="preserve">(คุณครูปรเมษฐ) อันนี้ก็เป็นวิธีการแก้ไขของหนู ๆแล้วก็ตอบ บอกเลยว่าเราจะแก้ไขอย่างไรนะครับครูก็มีคำถามมาฝากให้นักเรียนคิดนะ อีก 1 ข้อนะครับ นักเรียนมีวิธีการอย่างไรในการอ่านบทร้อยกรองให้มีความไพเราะ ก็ลองตอบลงไป เขียนข้อ 3 ตอบ แล้วก็อธิบาย ซึ่งเป็นความคิดของ…</w:t>
      </w:r>
    </w:p>
    <w:p>
      <w:pPr>
        <w:pStyle w:val="BodyText"/>
      </w:pPr>
      <w:r>
        <w:t xml:space="preserve">(คุณครูคณิตา) ของนักเรียนค่ะ ไม่มีผิดไม่มีถูกนะคะ</w:t>
      </w:r>
    </w:p>
    <w:p>
      <w:pPr>
        <w:pStyle w:val="BodyText"/>
      </w:pPr>
      <w:r>
        <w:t xml:space="preserve">(คุณครูปรเมษฐ) การอ่านออกเสียงบทร้อยกรองมีคุณค่าอย่างไรเช่นเดียวกันครับ ทำเหมือนเดิม เดี๋ยวคุณครูคณิตาจะช่วยบอกด้วยอันนี้</w:t>
      </w:r>
    </w:p>
    <w:p>
      <w:pPr>
        <w:pStyle w:val="BodyText"/>
      </w:pPr>
      <w:r>
        <w:t xml:space="preserve">(คุณครูคณิตา) ก็คือการอ่านออกเสียงบทร้อยกรองที่มีคุณค่านี่ นักเรียนคิดว่ามีคุณค่าอย่างไรบ้างอย่างแรกเลยนะคะ ให้คุณค่าทางด้านจิตใจในการอ่านบทร้อยกรองนี่ 1. ค่ะ เราได้ความไพเราะเราได้ซาบซึ้งถึงคุณค่าเนื้อหาที่เราได้อ่านนะคะ อย่างเช่น เรื่องเมื่อกี้นะคะที่นักเรียนนี่ได้ฟังวีดิทัศน์ก็ทำให้เรานี่ซาบซึ้งถึงความรักของแม่ที่มีต่อลูก นี่ก็คือคุณค่าทางด้านบทร้อยกรองค่ะ อีกอย่างหนึ่งก็คือการประพันการใช้คำเลือกใช้คำที่เหมาะสม การใช้คำที่ทำให้เรานี่เข้าใจง่ายและรู้สึกลึกซึ้งค่ะ</w:t>
      </w:r>
    </w:p>
    <w:p>
      <w:pPr>
        <w:pStyle w:val="BodyText"/>
      </w:pPr>
      <w:r>
        <w:t xml:space="preserve">(คุณครูปรเมษฐ) ครับผม ต่อไปนะครับ คาบต่อไปเราจะเรียนกันในเรื่องอ่านบทร้อยกรองอย่างเดิมนะครับแต่ว่าเนื้อหาต่อไปนั้นยังไม่บอกว่าจะเป็นอย่างไรบ้างให้เตรียมใบความรู้ เรื่อง การอ่านออกเสียงบทร้อยกรองมาด้วยนะครับพรุ่งนี้</w:t>
      </w:r>
    </w:p>
    <w:p>
      <w:pPr>
        <w:pStyle w:val="BodyText"/>
      </w:pPr>
      <w:r>
        <w:t xml:space="preserve">(คุณครูคณิตา) ซึ่งข้อมูลเหล่านี้นะคะ นักเรียนสามารถดาวน์โหลดได้ที่ www.dltv.ac.th ค่ะ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ขอลา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69) ๓ อ่านบทร้อยกรอง (๑) ๒๓ มิ.ย. ๖๔ นาโน</dc:title>
  <dc:creator/>
  <cp:keywords/>
  <dcterms:created xsi:type="dcterms:W3CDTF">2022-02-14T04:07:15Z</dcterms:created>
  <dcterms:modified xsi:type="dcterms:W3CDTF">2022-02-14T04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09.32 น.</vt:lpwstr>
  </property>
  <property fmtid="{D5CDD505-2E9C-101B-9397-08002B2CF9AE}" pid="3" name="subtitle">
    <vt:lpwstr/>
  </property>
</Properties>
</file>